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7AF5D757" w14:textId="77777777" w:rsidR="00075152" w:rsidRPr="00075152" w:rsidRDefault="00075152" w:rsidP="00075152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075152">
        <w:rPr>
          <w:rFonts w:ascii="Arial" w:hAnsi="Arial" w:cs="Arial"/>
          <w:b/>
          <w:bCs/>
          <w:sz w:val="20"/>
          <w:szCs w:val="20"/>
        </w:rPr>
        <w:t xml:space="preserve">Prof. Ahmed Kamal Dyab </w:t>
      </w:r>
    </w:p>
    <w:p w14:paraId="19251059" w14:textId="375DC075" w:rsidR="00E52660" w:rsidRPr="006250C4" w:rsidRDefault="00075152" w:rsidP="00075152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075152">
        <w:rPr>
          <w:rFonts w:ascii="Arial" w:hAnsi="Arial" w:cs="Arial"/>
          <w:bCs/>
          <w:sz w:val="20"/>
          <w:szCs w:val="20"/>
        </w:rPr>
        <w:t>Assiut University, Egypt</w:t>
      </w:r>
      <w:r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75152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65B6F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4</Words>
  <Characters>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5-21T05:50:00Z</dcterms:modified>
</cp:coreProperties>
</file>